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hos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save filename.mat variable_name = to save variables in file (compress in binary format)</w:t>
      </w:r>
    </w:p>
    <w:p w14:paraId="23664C6F" w14:textId="48894823" w:rsidR="00C86AE0" w:rsidRDefault="00C86AE0" w:rsidP="0076766C">
      <w:pPr>
        <w:pStyle w:val="ListParagraph"/>
        <w:numPr>
          <w:ilvl w:val="2"/>
          <w:numId w:val="2"/>
        </w:numPr>
        <w:jc w:val="both"/>
      </w:pPr>
      <w:r>
        <w:t>save filename.txt variable_nam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r>
        <w:t>pinv(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r>
        <w:t>Imagesc()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Pass them to optimset function, fminunc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For sophisticated applications like CV, linear hypothesis can not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rPr>
          <w:noProof/>
        </w:rPr>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rPr>
          <w:noProof/>
        </w:rPr>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rPr>
          <w:noProof/>
        </w:rPr>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rPr>
          <w:noProof/>
        </w:rPr>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Earlier we passed theta vectors to optimization functions like fminunc,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rPr>
          <w:noProof/>
        </w:rPr>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Gradient checking helps in accurate implementation of forward and back prop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rPr>
          <w:noProof/>
        </w:rPr>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rPr>
          <w:noProof/>
        </w:rPr>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Week 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6ABCA985" w:rsidR="00C94D13" w:rsidRDefault="00181E15" w:rsidP="00C94D13">
      <w:pPr>
        <w:pStyle w:val="ListParagraph"/>
        <w:numPr>
          <w:ilvl w:val="1"/>
          <w:numId w:val="6"/>
        </w:numPr>
        <w:jc w:val="both"/>
      </w:pPr>
      <w:r>
        <w:t>Get more training examples</w:t>
      </w:r>
      <w:r w:rsidR="00416689">
        <w:t xml:space="preserve"> (helps in high variance problem)</w:t>
      </w:r>
    </w:p>
    <w:p w14:paraId="0F7E31CD" w14:textId="46F0D145" w:rsidR="00816AF7" w:rsidRDefault="00816AF7" w:rsidP="00C94D13">
      <w:pPr>
        <w:pStyle w:val="ListParagraph"/>
        <w:numPr>
          <w:ilvl w:val="1"/>
          <w:numId w:val="6"/>
        </w:numPr>
        <w:jc w:val="both"/>
      </w:pPr>
      <w:r>
        <w:t>Trying smaller set of features</w:t>
      </w:r>
      <w:r w:rsidR="00416689">
        <w:t xml:space="preserve"> (helps in high variance problem)</w:t>
      </w:r>
    </w:p>
    <w:p w14:paraId="7FA56222" w14:textId="154A9E36" w:rsidR="00E77BFE" w:rsidRDefault="005B23A5" w:rsidP="00C94D13">
      <w:pPr>
        <w:pStyle w:val="ListParagraph"/>
        <w:numPr>
          <w:ilvl w:val="1"/>
          <w:numId w:val="6"/>
        </w:numPr>
        <w:jc w:val="both"/>
      </w:pPr>
      <w:r>
        <w:t>Get additional features</w:t>
      </w:r>
      <w:r w:rsidR="00AE26C5">
        <w:t xml:space="preserve"> (helps in high bias problem)</w:t>
      </w:r>
    </w:p>
    <w:p w14:paraId="156813BE" w14:textId="3EF7EA20" w:rsidR="00DF60C6" w:rsidRDefault="00DF60C6" w:rsidP="00C94D13">
      <w:pPr>
        <w:pStyle w:val="ListParagraph"/>
        <w:numPr>
          <w:ilvl w:val="1"/>
          <w:numId w:val="6"/>
        </w:numPr>
        <w:jc w:val="both"/>
      </w:pPr>
      <w:r>
        <w:t>Adding polynomial terms</w:t>
      </w:r>
      <w:r w:rsidR="00884F91">
        <w:t xml:space="preserve"> (helps in high bias problem)</w:t>
      </w:r>
    </w:p>
    <w:p w14:paraId="45132738" w14:textId="66E2BF0F" w:rsidR="00DF60C6" w:rsidRDefault="00DF60C6" w:rsidP="00C94D13">
      <w:pPr>
        <w:pStyle w:val="ListParagraph"/>
        <w:numPr>
          <w:ilvl w:val="1"/>
          <w:numId w:val="6"/>
        </w:numPr>
        <w:jc w:val="both"/>
      </w:pPr>
      <w:r>
        <w:t>Increasing</w:t>
      </w:r>
      <w:r w:rsidR="00921760">
        <w:t xml:space="preserve"> lambda</w:t>
      </w:r>
      <w:r w:rsidR="006A376C">
        <w:t xml:space="preserve"> (helps in high </w:t>
      </w:r>
      <w:r w:rsidR="00640093">
        <w:t>variance</w:t>
      </w:r>
      <w:r w:rsidR="006A376C">
        <w:t xml:space="preserve"> problem)</w:t>
      </w:r>
    </w:p>
    <w:p w14:paraId="3F70900E" w14:textId="143E448D" w:rsidR="00921760" w:rsidRDefault="00921760" w:rsidP="00C94D13">
      <w:pPr>
        <w:pStyle w:val="ListParagraph"/>
        <w:numPr>
          <w:ilvl w:val="1"/>
          <w:numId w:val="6"/>
        </w:numPr>
        <w:jc w:val="both"/>
      </w:pPr>
      <w:r>
        <w:t>Decreasing lambda</w:t>
      </w:r>
      <w:r w:rsidR="006A376C">
        <w:t xml:space="preserve"> (helps in high bias problem)</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020C8C5F" w:rsidR="006172DF" w:rsidRDefault="006172DF" w:rsidP="00E60E4A">
      <w:pPr>
        <w:pStyle w:val="ListParagraph"/>
        <w:numPr>
          <w:ilvl w:val="3"/>
          <w:numId w:val="6"/>
        </w:numPr>
        <w:jc w:val="both"/>
      </w:pPr>
      <w:r>
        <w:t>Misclassification error is used for as error function for classifiers.</w:t>
      </w:r>
    </w:p>
    <w:p w14:paraId="3671B775" w14:textId="4012BCD7" w:rsidR="00845372" w:rsidRDefault="000E38B8" w:rsidP="000E38B8">
      <w:pPr>
        <w:pStyle w:val="ListParagraph"/>
        <w:numPr>
          <w:ilvl w:val="1"/>
          <w:numId w:val="6"/>
        </w:numPr>
        <w:jc w:val="both"/>
      </w:pPr>
      <w:r>
        <w:t>Model selection and train/ validation/ test set:</w:t>
      </w:r>
    </w:p>
    <w:p w14:paraId="29E35614" w14:textId="2E43A50F" w:rsidR="000E38B8" w:rsidRDefault="002B7D07" w:rsidP="000E38B8">
      <w:pPr>
        <w:pStyle w:val="ListParagraph"/>
        <w:numPr>
          <w:ilvl w:val="2"/>
          <w:numId w:val="6"/>
        </w:numPr>
        <w:jc w:val="both"/>
      </w:pPr>
      <w:r>
        <w:t>Training error not a good measure of how good model will hypothesis be (overfitting)</w:t>
      </w:r>
    </w:p>
    <w:p w14:paraId="74200304" w14:textId="7F0CCE13" w:rsidR="002B7D07" w:rsidRDefault="00ED1C35" w:rsidP="000E38B8">
      <w:pPr>
        <w:pStyle w:val="ListParagraph"/>
        <w:numPr>
          <w:ilvl w:val="2"/>
          <w:numId w:val="6"/>
        </w:numPr>
        <w:jc w:val="both"/>
      </w:pPr>
      <w:r>
        <w:t>Model selection problem is confusion on what degree of polynomial to keep in hypothesis</w:t>
      </w:r>
    </w:p>
    <w:p w14:paraId="4C281893" w14:textId="42D432CC" w:rsidR="001C10E6" w:rsidRDefault="001C10E6" w:rsidP="000E38B8">
      <w:pPr>
        <w:pStyle w:val="ListParagraph"/>
        <w:numPr>
          <w:ilvl w:val="2"/>
          <w:numId w:val="6"/>
        </w:numPr>
        <w:jc w:val="both"/>
      </w:pPr>
      <w:r>
        <w:t>Process:</w:t>
      </w:r>
    </w:p>
    <w:p w14:paraId="294AA345" w14:textId="7F892A48" w:rsidR="00CF5F62" w:rsidRDefault="00CF5F62" w:rsidP="001C10E6">
      <w:pPr>
        <w:pStyle w:val="ListParagraph"/>
        <w:numPr>
          <w:ilvl w:val="3"/>
          <w:numId w:val="6"/>
        </w:numPr>
        <w:jc w:val="both"/>
      </w:pPr>
      <w:r>
        <w:t>Find test error for all different hypothesis, and pick the one with minimum test error</w:t>
      </w:r>
      <w:r w:rsidR="00C16EA5">
        <w:t xml:space="preserve"> (not fair)</w:t>
      </w:r>
    </w:p>
    <w:p w14:paraId="032D6505" w14:textId="42649B5E" w:rsidR="001C10E6" w:rsidRDefault="001C10E6" w:rsidP="001C10E6">
      <w:pPr>
        <w:pStyle w:val="ListParagraph"/>
        <w:numPr>
          <w:ilvl w:val="3"/>
          <w:numId w:val="6"/>
        </w:numPr>
        <w:jc w:val="both"/>
      </w:pPr>
      <w:r>
        <w:t xml:space="preserve">The hypothesis gives better result only on given test set </w:t>
      </w:r>
      <w:r w:rsidR="00A40189">
        <w:t>can</w:t>
      </w:r>
      <w:r>
        <w:t xml:space="preserve"> not necessarily </w:t>
      </w:r>
      <w:r w:rsidR="00A40189">
        <w:t>be reported as</w:t>
      </w:r>
      <w:r>
        <w:t xml:space="preserve"> generalized results</w:t>
      </w:r>
      <w:r w:rsidR="00A40189">
        <w:t xml:space="preserve"> (generalized test error)</w:t>
      </w:r>
    </w:p>
    <w:p w14:paraId="7DBF1112" w14:textId="250EB742" w:rsidR="00623365" w:rsidRDefault="00623365" w:rsidP="001C10E6">
      <w:pPr>
        <w:pStyle w:val="ListParagraph"/>
        <w:numPr>
          <w:ilvl w:val="3"/>
          <w:numId w:val="6"/>
        </w:numPr>
        <w:jc w:val="both"/>
      </w:pPr>
      <w:r>
        <w:t>This is similar to analogy of overfitting</w:t>
      </w:r>
    </w:p>
    <w:p w14:paraId="40993452" w14:textId="0CEC0F6F" w:rsidR="00623365" w:rsidRDefault="00623365" w:rsidP="001C10E6">
      <w:pPr>
        <w:pStyle w:val="ListParagraph"/>
        <w:numPr>
          <w:ilvl w:val="3"/>
          <w:numId w:val="6"/>
        </w:numPr>
        <w:jc w:val="both"/>
      </w:pPr>
      <w:r>
        <w:t>Approach is to split data in 3: Training (60%), cross-validation (20%). Test (20%) set</w:t>
      </w:r>
    </w:p>
    <w:p w14:paraId="5718D95C" w14:textId="6E687959" w:rsidR="005B0EA9" w:rsidRDefault="005B0EA9" w:rsidP="001C10E6">
      <w:pPr>
        <w:pStyle w:val="ListParagraph"/>
        <w:numPr>
          <w:ilvl w:val="3"/>
          <w:numId w:val="6"/>
        </w:numPr>
        <w:jc w:val="both"/>
      </w:pPr>
      <w:r>
        <w:t>We compare cross-validation error to select best model and then find generalized test error by applying model on the test data set</w:t>
      </w:r>
    </w:p>
    <w:p w14:paraId="39043A87" w14:textId="63B89910" w:rsidR="00025531" w:rsidRDefault="00851440" w:rsidP="00025531">
      <w:pPr>
        <w:pStyle w:val="ListParagraph"/>
        <w:numPr>
          <w:ilvl w:val="1"/>
          <w:numId w:val="6"/>
        </w:numPr>
        <w:jc w:val="both"/>
      </w:pPr>
      <w:r>
        <w:t>Bias vs Variance</w:t>
      </w:r>
      <w:r w:rsidR="00354F6B">
        <w:t xml:space="preserve"> problem</w:t>
      </w:r>
      <w:r>
        <w:t>:</w:t>
      </w:r>
    </w:p>
    <w:p w14:paraId="0CDDC02E" w14:textId="4AF0BC77" w:rsidR="00851440" w:rsidRDefault="00180719" w:rsidP="00851440">
      <w:pPr>
        <w:pStyle w:val="ListParagraph"/>
        <w:numPr>
          <w:ilvl w:val="2"/>
          <w:numId w:val="6"/>
        </w:numPr>
        <w:jc w:val="both"/>
      </w:pPr>
      <w:r>
        <w:t>As we increase degree of polynomial, the training error decreases</w:t>
      </w:r>
    </w:p>
    <w:p w14:paraId="4631C954" w14:textId="11998EE9" w:rsidR="004B72BF" w:rsidRDefault="00BF067E" w:rsidP="00C82CDD">
      <w:pPr>
        <w:pStyle w:val="ListParagraph"/>
        <w:numPr>
          <w:ilvl w:val="2"/>
          <w:numId w:val="6"/>
        </w:numPr>
        <w:jc w:val="both"/>
      </w:pPr>
      <w:r>
        <w:t>Whereas, cross-validation/ test error would take a U</w:t>
      </w:r>
      <w:r w:rsidR="004B72BF">
        <w:t>-</w:t>
      </w:r>
      <w:r>
        <w:t>shaped curve</w:t>
      </w:r>
    </w:p>
    <w:p w14:paraId="480668EE" w14:textId="56925927" w:rsidR="007838A0" w:rsidRDefault="004D52AD" w:rsidP="007838A0">
      <w:pPr>
        <w:pStyle w:val="ListParagraph"/>
        <w:numPr>
          <w:ilvl w:val="2"/>
          <w:numId w:val="6"/>
        </w:numPr>
        <w:jc w:val="both"/>
      </w:pPr>
      <w:r>
        <w:t>For high bias</w:t>
      </w:r>
      <w:r w:rsidR="00B473A5">
        <w:t xml:space="preserve"> (underfit)</w:t>
      </w:r>
      <w:r>
        <w:t xml:space="preserve"> problem, train and test error will be high</w:t>
      </w:r>
    </w:p>
    <w:p w14:paraId="7B7E8AA3" w14:textId="12CE1EB0" w:rsidR="004D52AD" w:rsidRDefault="004D52AD" w:rsidP="007838A0">
      <w:pPr>
        <w:pStyle w:val="ListParagraph"/>
        <w:numPr>
          <w:ilvl w:val="2"/>
          <w:numId w:val="6"/>
        </w:numPr>
        <w:jc w:val="both"/>
      </w:pPr>
      <w:r>
        <w:t>For high variance</w:t>
      </w:r>
      <w:r w:rsidR="00B473A5">
        <w:t xml:space="preserve"> (overfit)</w:t>
      </w:r>
      <w:r>
        <w:t xml:space="preserve"> problem, train will be low but test will be high</w:t>
      </w:r>
    </w:p>
    <w:p w14:paraId="087BFC6A" w14:textId="1DC2C21D" w:rsidR="003B75A5" w:rsidRDefault="00BD4A45" w:rsidP="004A1D70">
      <w:pPr>
        <w:ind w:firstLine="720"/>
        <w:jc w:val="both"/>
      </w:pPr>
      <w:r w:rsidRPr="00BD4A45">
        <w:rPr>
          <w:noProof/>
        </w:rPr>
        <w:drawing>
          <wp:inline distT="0" distB="0" distL="0" distR="0" wp14:anchorId="39722DD0" wp14:editId="6C54558F">
            <wp:extent cx="5837426" cy="20651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37426" cy="2065199"/>
                    </a:xfrm>
                    <a:prstGeom prst="rect">
                      <a:avLst/>
                    </a:prstGeom>
                  </pic:spPr>
                </pic:pic>
              </a:graphicData>
            </a:graphic>
          </wp:inline>
        </w:drawing>
      </w:r>
    </w:p>
    <w:p w14:paraId="4E0472C1" w14:textId="1DC0645B" w:rsidR="006D36BE" w:rsidRDefault="004A1D70" w:rsidP="004A1D70">
      <w:pPr>
        <w:pStyle w:val="ListParagraph"/>
        <w:numPr>
          <w:ilvl w:val="1"/>
          <w:numId w:val="6"/>
        </w:numPr>
        <w:jc w:val="both"/>
      </w:pPr>
      <w:r>
        <w:t>Regularization and bias/ variance:</w:t>
      </w:r>
    </w:p>
    <w:p w14:paraId="78D6BC84" w14:textId="0E4427FE" w:rsidR="004A1D70" w:rsidRDefault="00142729" w:rsidP="004A1D70">
      <w:pPr>
        <w:pStyle w:val="ListParagraph"/>
        <w:numPr>
          <w:ilvl w:val="2"/>
          <w:numId w:val="6"/>
        </w:numPr>
        <w:jc w:val="both"/>
      </w:pPr>
      <w:r>
        <w:t xml:space="preserve">When lambda is very large </w:t>
      </w:r>
      <w:r>
        <w:sym w:font="Wingdings" w:char="F0E0"/>
      </w:r>
      <w:r>
        <w:t xml:space="preserve"> thetas are heavily penalized </w:t>
      </w:r>
      <w:r>
        <w:sym w:font="Wingdings" w:char="F0E0"/>
      </w:r>
      <w:r>
        <w:t xml:space="preserve"> underfit</w:t>
      </w:r>
    </w:p>
    <w:p w14:paraId="72089560" w14:textId="5AFAC0A7" w:rsidR="00142729" w:rsidRDefault="00142729" w:rsidP="004A1D70">
      <w:pPr>
        <w:pStyle w:val="ListParagraph"/>
        <w:numPr>
          <w:ilvl w:val="2"/>
          <w:numId w:val="6"/>
        </w:numPr>
        <w:jc w:val="both"/>
      </w:pPr>
      <w:r>
        <w:t xml:space="preserve">When lambda is very small </w:t>
      </w:r>
      <w:r>
        <w:sym w:font="Wingdings" w:char="F0E0"/>
      </w:r>
      <w:r>
        <w:t xml:space="preserve"> very small penalty </w:t>
      </w:r>
      <w:r>
        <w:sym w:font="Wingdings" w:char="F0E0"/>
      </w:r>
      <w:r>
        <w:t xml:space="preserve"> overfit</w:t>
      </w:r>
    </w:p>
    <w:p w14:paraId="60BDA18E" w14:textId="284D478E" w:rsidR="00B740E5" w:rsidRDefault="00B740E5" w:rsidP="004A1D70">
      <w:pPr>
        <w:pStyle w:val="ListParagraph"/>
        <w:numPr>
          <w:ilvl w:val="2"/>
          <w:numId w:val="6"/>
        </w:numPr>
        <w:jc w:val="both"/>
      </w:pPr>
      <w:r>
        <w:lastRenderedPageBreak/>
        <w:t>Process:</w:t>
      </w:r>
    </w:p>
    <w:p w14:paraId="2BFF3EF6" w14:textId="37BEEA2E" w:rsidR="004160E8" w:rsidRDefault="000D5B52" w:rsidP="00B740E5">
      <w:pPr>
        <w:pStyle w:val="ListParagraph"/>
        <w:numPr>
          <w:ilvl w:val="3"/>
          <w:numId w:val="6"/>
        </w:numPr>
        <w:jc w:val="both"/>
      </w:pPr>
      <w:r>
        <w:t>Make multiple models for multiple value of lambdas</w:t>
      </w:r>
    </w:p>
    <w:p w14:paraId="322AA727" w14:textId="2A5F6122" w:rsidR="00B740E5" w:rsidRDefault="00B740E5" w:rsidP="00B740E5">
      <w:pPr>
        <w:pStyle w:val="ListParagraph"/>
        <w:numPr>
          <w:ilvl w:val="3"/>
          <w:numId w:val="6"/>
        </w:numPr>
        <w:jc w:val="both"/>
      </w:pPr>
      <w:r>
        <w:t xml:space="preserve">For each case find thetas corresponding to minimum cost J </w:t>
      </w:r>
    </w:p>
    <w:p w14:paraId="281E0E99" w14:textId="36F962B9" w:rsidR="00F15B48" w:rsidRDefault="00F15B48" w:rsidP="00B740E5">
      <w:pPr>
        <w:pStyle w:val="ListParagraph"/>
        <w:numPr>
          <w:ilvl w:val="3"/>
          <w:numId w:val="6"/>
        </w:numPr>
        <w:jc w:val="both"/>
      </w:pPr>
      <w:r>
        <w:t>Use these thetas to find cross validation error for each model</w:t>
      </w:r>
    </w:p>
    <w:p w14:paraId="3C985326" w14:textId="036D3BAB" w:rsidR="00F15B48" w:rsidRDefault="00F15B48" w:rsidP="00B740E5">
      <w:pPr>
        <w:pStyle w:val="ListParagraph"/>
        <w:numPr>
          <w:ilvl w:val="3"/>
          <w:numId w:val="6"/>
        </w:numPr>
        <w:jc w:val="both"/>
      </w:pPr>
      <w:r>
        <w:t xml:space="preserve">And then pick </w:t>
      </w:r>
      <w:r w:rsidR="00CF5BEC">
        <w:t>(</w:t>
      </w:r>
      <w:r>
        <w:t>and report</w:t>
      </w:r>
      <w:r w:rsidR="00CF5BEC">
        <w:t xml:space="preserve"> test error)</w:t>
      </w:r>
      <w:r>
        <w:t xml:space="preserve"> the </w:t>
      </w:r>
      <w:r w:rsidR="008D3BE7">
        <w:t>lambda where cross validation is minimum</w:t>
      </w:r>
    </w:p>
    <w:p w14:paraId="1096C4D9" w14:textId="06AA4E0C" w:rsidR="003370BE" w:rsidRDefault="00620055" w:rsidP="00620055">
      <w:pPr>
        <w:ind w:firstLine="720"/>
        <w:jc w:val="both"/>
      </w:pPr>
      <w:r w:rsidRPr="00620055">
        <w:rPr>
          <w:noProof/>
        </w:rPr>
        <w:drawing>
          <wp:inline distT="0" distB="0" distL="0" distR="0" wp14:anchorId="7A7B6039" wp14:editId="6A27746C">
            <wp:extent cx="6127011" cy="326164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7011" cy="3261643"/>
                    </a:xfrm>
                    <a:prstGeom prst="rect">
                      <a:avLst/>
                    </a:prstGeom>
                  </pic:spPr>
                </pic:pic>
              </a:graphicData>
            </a:graphic>
          </wp:inline>
        </w:drawing>
      </w:r>
    </w:p>
    <w:p w14:paraId="4E80CAAC" w14:textId="3D5AD67C" w:rsidR="00620055" w:rsidRDefault="00AD3E39" w:rsidP="00AD3E39">
      <w:pPr>
        <w:pStyle w:val="ListParagraph"/>
        <w:numPr>
          <w:ilvl w:val="1"/>
          <w:numId w:val="6"/>
        </w:numPr>
        <w:jc w:val="both"/>
      </w:pPr>
      <w:r>
        <w:t>Learning Curves:</w:t>
      </w:r>
    </w:p>
    <w:p w14:paraId="60E338CC" w14:textId="10FDAD20" w:rsidR="004703AA" w:rsidRDefault="002C14A0" w:rsidP="004703AA">
      <w:pPr>
        <w:pStyle w:val="ListParagraph"/>
        <w:numPr>
          <w:ilvl w:val="2"/>
          <w:numId w:val="6"/>
        </w:numPr>
        <w:jc w:val="both"/>
      </w:pPr>
      <w:r>
        <w:t>Plot train and cross-validation over size of training set</w:t>
      </w:r>
    </w:p>
    <w:p w14:paraId="6EE74E6F" w14:textId="3B748222" w:rsidR="00AC10E0" w:rsidRDefault="00AC10E0" w:rsidP="00EE206A">
      <w:pPr>
        <w:ind w:firstLine="720"/>
        <w:jc w:val="both"/>
      </w:pPr>
      <w:r w:rsidRPr="00AC10E0">
        <w:rPr>
          <w:noProof/>
        </w:rPr>
        <w:drawing>
          <wp:inline distT="0" distB="0" distL="0" distR="0" wp14:anchorId="6B9424E1" wp14:editId="2D57BFCE">
            <wp:extent cx="5822185" cy="324640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22185" cy="3246401"/>
                    </a:xfrm>
                    <a:prstGeom prst="rect">
                      <a:avLst/>
                    </a:prstGeom>
                  </pic:spPr>
                </pic:pic>
              </a:graphicData>
            </a:graphic>
          </wp:inline>
        </w:drawing>
      </w:r>
    </w:p>
    <w:p w14:paraId="502ECA84" w14:textId="0CAE522A" w:rsidR="00CD663C" w:rsidRDefault="00962146" w:rsidP="00CD663C">
      <w:pPr>
        <w:pStyle w:val="ListParagraph"/>
        <w:numPr>
          <w:ilvl w:val="2"/>
          <w:numId w:val="6"/>
        </w:numPr>
        <w:jc w:val="both"/>
      </w:pPr>
      <w:r>
        <w:t>In high bias model (underfit model)</w:t>
      </w:r>
      <w:r w:rsidR="00475AE5">
        <w:t>, getting more training data will not help much</w:t>
      </w:r>
      <w:r w:rsidR="00CD663C">
        <w:t>. Indication is that train and cross-validation are fairly similar.</w:t>
      </w:r>
    </w:p>
    <w:p w14:paraId="531EEB95" w14:textId="0065A96D" w:rsidR="00807E39" w:rsidRDefault="00807E39" w:rsidP="006D3BDF">
      <w:pPr>
        <w:ind w:firstLine="720"/>
        <w:jc w:val="both"/>
      </w:pPr>
      <w:r w:rsidRPr="00807E39">
        <w:rPr>
          <w:noProof/>
        </w:rPr>
        <w:lastRenderedPageBreak/>
        <w:drawing>
          <wp:inline distT="0" distB="0" distL="0" distR="0" wp14:anchorId="5D8292C4" wp14:editId="7545589E">
            <wp:extent cx="5502117" cy="326164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02117" cy="3261643"/>
                    </a:xfrm>
                    <a:prstGeom prst="rect">
                      <a:avLst/>
                    </a:prstGeom>
                  </pic:spPr>
                </pic:pic>
              </a:graphicData>
            </a:graphic>
          </wp:inline>
        </w:drawing>
      </w:r>
    </w:p>
    <w:p w14:paraId="5721702C" w14:textId="363F404D" w:rsidR="00807E39" w:rsidRDefault="00360284" w:rsidP="00807E39">
      <w:pPr>
        <w:pStyle w:val="ListParagraph"/>
        <w:numPr>
          <w:ilvl w:val="2"/>
          <w:numId w:val="6"/>
        </w:numPr>
        <w:jc w:val="both"/>
      </w:pPr>
      <w:r>
        <w:t xml:space="preserve">In high variance case (overfit model), </w:t>
      </w:r>
      <w:r w:rsidR="00F70BF1">
        <w:t>getting more data will help because eventually the cross-validation will keep decreasing.</w:t>
      </w:r>
    </w:p>
    <w:p w14:paraId="339294AD" w14:textId="7B17BA0E" w:rsidR="00A11329" w:rsidRDefault="00A11329" w:rsidP="006D3BDF">
      <w:pPr>
        <w:ind w:firstLine="720"/>
        <w:jc w:val="both"/>
      </w:pPr>
      <w:r w:rsidRPr="00A11329">
        <w:rPr>
          <w:noProof/>
        </w:rPr>
        <w:drawing>
          <wp:inline distT="0" distB="0" distL="0" distR="0" wp14:anchorId="3C03019D" wp14:editId="5A61AEE3">
            <wp:extent cx="5898391" cy="317019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98391" cy="3170195"/>
                    </a:xfrm>
                    <a:prstGeom prst="rect">
                      <a:avLst/>
                    </a:prstGeom>
                  </pic:spPr>
                </pic:pic>
              </a:graphicData>
            </a:graphic>
          </wp:inline>
        </w:drawing>
      </w:r>
    </w:p>
    <w:p w14:paraId="5849A1EC" w14:textId="52C673A2" w:rsidR="00D85491" w:rsidRDefault="000C596C" w:rsidP="000C596C">
      <w:pPr>
        <w:pStyle w:val="ListParagraph"/>
        <w:numPr>
          <w:ilvl w:val="0"/>
          <w:numId w:val="6"/>
        </w:numPr>
        <w:jc w:val="both"/>
      </w:pPr>
      <w:r>
        <w:t>Machine Learning System Design:</w:t>
      </w:r>
    </w:p>
    <w:p w14:paraId="224EEB70" w14:textId="6EF13FFC" w:rsidR="000C596C" w:rsidRDefault="007752D5" w:rsidP="00841401">
      <w:pPr>
        <w:pStyle w:val="ListParagraph"/>
        <w:numPr>
          <w:ilvl w:val="1"/>
          <w:numId w:val="6"/>
        </w:numPr>
        <w:jc w:val="both"/>
      </w:pPr>
      <w:r>
        <w:t>Prioritizing</w:t>
      </w:r>
      <w:r w:rsidR="003C19E6">
        <w:t xml:space="preserve"> (for a spam filter classifier)</w:t>
      </w:r>
      <w:r>
        <w:t>:</w:t>
      </w:r>
    </w:p>
    <w:p w14:paraId="0051F8F6" w14:textId="2E1FE31F" w:rsidR="007752D5" w:rsidRDefault="003D0CDC" w:rsidP="007752D5">
      <w:pPr>
        <w:pStyle w:val="ListParagraph"/>
        <w:numPr>
          <w:ilvl w:val="2"/>
          <w:numId w:val="6"/>
        </w:numPr>
        <w:jc w:val="both"/>
      </w:pPr>
      <w:r>
        <w:t>Pick n (10k to 50k) most frequently occurring words in the training set as spam/ not spam indicative word (represent feature matrix as a bag of word model from this list)</w:t>
      </w:r>
    </w:p>
    <w:p w14:paraId="1858DD9A" w14:textId="7AFD5A48" w:rsidR="00A03ECB" w:rsidRDefault="002114C6" w:rsidP="00A03ECB">
      <w:pPr>
        <w:pStyle w:val="ListParagraph"/>
        <w:numPr>
          <w:ilvl w:val="1"/>
          <w:numId w:val="6"/>
        </w:numPr>
        <w:jc w:val="both"/>
      </w:pPr>
      <w:r>
        <w:t>Error Analysis:</w:t>
      </w:r>
    </w:p>
    <w:p w14:paraId="647D88DF" w14:textId="6BF82D59" w:rsidR="002114C6" w:rsidRDefault="00F15AD4" w:rsidP="002114C6">
      <w:pPr>
        <w:pStyle w:val="ListParagraph"/>
        <w:numPr>
          <w:ilvl w:val="2"/>
          <w:numId w:val="6"/>
        </w:numPr>
        <w:jc w:val="both"/>
      </w:pPr>
      <w:r>
        <w:t>Approach:</w:t>
      </w:r>
    </w:p>
    <w:p w14:paraId="2AF09024" w14:textId="35F63C44" w:rsidR="00F15AD4" w:rsidRDefault="00F15AD4" w:rsidP="00F15AD4">
      <w:pPr>
        <w:pStyle w:val="ListParagraph"/>
        <w:numPr>
          <w:ilvl w:val="3"/>
          <w:numId w:val="6"/>
        </w:numPr>
        <w:jc w:val="both"/>
      </w:pPr>
      <w:r>
        <w:t>Make simple algo quickly and test it on cross-validation data</w:t>
      </w:r>
    </w:p>
    <w:p w14:paraId="4272BA98" w14:textId="0834F236" w:rsidR="00F15AD4" w:rsidRDefault="00F15AD4" w:rsidP="00F15AD4">
      <w:pPr>
        <w:pStyle w:val="ListParagraph"/>
        <w:numPr>
          <w:ilvl w:val="3"/>
          <w:numId w:val="6"/>
        </w:numPr>
        <w:jc w:val="both"/>
      </w:pPr>
      <w:r>
        <w:t>Plot learning curves to decide if need more data, features, etc</w:t>
      </w:r>
      <w:r w:rsidR="00007D06">
        <w:t xml:space="preserve"> (can’t be determined in advanced)</w:t>
      </w:r>
    </w:p>
    <w:p w14:paraId="7461EB7F" w14:textId="13D4FC7B" w:rsidR="00F15AD4" w:rsidRDefault="00F15AD4" w:rsidP="00F15AD4">
      <w:pPr>
        <w:pStyle w:val="ListParagraph"/>
        <w:numPr>
          <w:ilvl w:val="3"/>
          <w:numId w:val="6"/>
        </w:numPr>
        <w:jc w:val="both"/>
      </w:pPr>
      <w:r>
        <w:t>Error Analysis: manually examine error examples. Spot systemic trend in these errors</w:t>
      </w:r>
    </w:p>
    <w:p w14:paraId="6CE6C96E" w14:textId="44A99A63" w:rsidR="00007D06" w:rsidRDefault="00D575E0" w:rsidP="00D575E0">
      <w:pPr>
        <w:pStyle w:val="ListParagraph"/>
        <w:numPr>
          <w:ilvl w:val="1"/>
          <w:numId w:val="6"/>
        </w:numPr>
        <w:jc w:val="both"/>
      </w:pPr>
      <w:r>
        <w:t>Error Metrics for Skewed Classes</w:t>
      </w:r>
      <w:r w:rsidR="009A09A6">
        <w:t xml:space="preserve"> (for cancer diagnosis problem)</w:t>
      </w:r>
      <w:r>
        <w:t>:</w:t>
      </w:r>
    </w:p>
    <w:p w14:paraId="0FDEEDF1" w14:textId="203CC4DE" w:rsidR="00D575E0" w:rsidRDefault="006C3269" w:rsidP="00D575E0">
      <w:pPr>
        <w:pStyle w:val="ListParagraph"/>
        <w:numPr>
          <w:ilvl w:val="2"/>
          <w:numId w:val="6"/>
        </w:numPr>
        <w:jc w:val="both"/>
      </w:pPr>
      <w:r>
        <w:t xml:space="preserve">When ratio of positive and negative class is extreme, it is skewed </w:t>
      </w:r>
      <w:r w:rsidR="00AE167F">
        <w:t>classes problem, thus classification accuracy in th</w:t>
      </w:r>
      <w:r w:rsidR="003E15DE">
        <w:t>ese</w:t>
      </w:r>
      <w:r w:rsidR="00AE167F">
        <w:t xml:space="preserve"> situation</w:t>
      </w:r>
      <w:r w:rsidR="006507EC">
        <w:t>s</w:t>
      </w:r>
      <w:r w:rsidR="00AE167F">
        <w:t xml:space="preserve"> is not an ideal</w:t>
      </w:r>
      <w:r w:rsidR="00C17FC6">
        <w:t xml:space="preserve"> performance</w:t>
      </w:r>
      <w:r w:rsidR="00AE167F">
        <w:t xml:space="preserve"> metric</w:t>
      </w:r>
    </w:p>
    <w:p w14:paraId="7FFD267A" w14:textId="6FA60B8F" w:rsidR="003E15DE" w:rsidRDefault="00CE6458" w:rsidP="00D575E0">
      <w:pPr>
        <w:pStyle w:val="ListParagraph"/>
        <w:numPr>
          <w:ilvl w:val="2"/>
          <w:numId w:val="6"/>
        </w:numPr>
        <w:jc w:val="both"/>
      </w:pPr>
      <w:r>
        <w:t>Metrics like recall and precision needs to be calculated in these situations:</w:t>
      </w:r>
    </w:p>
    <w:p w14:paraId="5016636A" w14:textId="2CD32B47" w:rsidR="00CE6458" w:rsidRDefault="00B87FC3" w:rsidP="00CE6458">
      <w:pPr>
        <w:pStyle w:val="ListParagraph"/>
        <w:numPr>
          <w:ilvl w:val="3"/>
          <w:numId w:val="6"/>
        </w:numPr>
        <w:jc w:val="both"/>
      </w:pPr>
      <w:r>
        <w:lastRenderedPageBreak/>
        <w:t>Precision: TP/ (Predicted as positive)</w:t>
      </w:r>
      <w:r w:rsidR="009B65CC">
        <w:t xml:space="preserve"> = TP/</w:t>
      </w:r>
      <w:r w:rsidR="002C23A4">
        <w:t xml:space="preserve"> </w:t>
      </w:r>
      <w:r w:rsidR="009B65CC">
        <w:t>(TP + F</w:t>
      </w:r>
      <w:r w:rsidR="001A6420">
        <w:t>P</w:t>
      </w:r>
      <w:r w:rsidR="009B65CC">
        <w:t>)</w:t>
      </w:r>
    </w:p>
    <w:p w14:paraId="4B731655" w14:textId="4D1AB10D" w:rsidR="002C23A4" w:rsidRDefault="002C23A4" w:rsidP="00CE6458">
      <w:pPr>
        <w:pStyle w:val="ListParagraph"/>
        <w:numPr>
          <w:ilvl w:val="3"/>
          <w:numId w:val="6"/>
        </w:numPr>
        <w:jc w:val="both"/>
      </w:pPr>
      <w:r>
        <w:t>Recall: TP/ (Actual positives) = TP/ (TP + FN)</w:t>
      </w:r>
    </w:p>
    <w:p w14:paraId="14072D0C" w14:textId="341BFB1C" w:rsidR="007431F2" w:rsidRDefault="007431F2" w:rsidP="007431F2">
      <w:pPr>
        <w:pStyle w:val="ListParagraph"/>
        <w:numPr>
          <w:ilvl w:val="2"/>
          <w:numId w:val="6"/>
        </w:numPr>
        <w:jc w:val="both"/>
      </w:pPr>
      <w:r>
        <w:t>Note: y = 1 is given to rarer class for precision and recall calculation</w:t>
      </w:r>
    </w:p>
    <w:p w14:paraId="307D2CA0" w14:textId="06C06EDC" w:rsidR="004F7AEA" w:rsidRDefault="00F54A8D" w:rsidP="004F7AEA">
      <w:pPr>
        <w:pStyle w:val="ListParagraph"/>
        <w:numPr>
          <w:ilvl w:val="1"/>
          <w:numId w:val="6"/>
        </w:numPr>
        <w:jc w:val="both"/>
      </w:pPr>
      <w:r>
        <w:t>Trading off precision and recall:</w:t>
      </w:r>
    </w:p>
    <w:p w14:paraId="438315E5" w14:textId="7ABA14C9" w:rsidR="00AB17F0" w:rsidRDefault="00AB17F0" w:rsidP="00F54A8D">
      <w:pPr>
        <w:pStyle w:val="ListParagraph"/>
        <w:numPr>
          <w:ilvl w:val="2"/>
          <w:numId w:val="6"/>
        </w:numPr>
        <w:jc w:val="both"/>
      </w:pPr>
      <w:r>
        <w:t>Higher Precision</w:t>
      </w:r>
      <w:r w:rsidR="001B212B">
        <w:t>, Low Recall</w:t>
      </w:r>
      <w:r>
        <w:t xml:space="preserve">: </w:t>
      </w:r>
    </w:p>
    <w:p w14:paraId="1F6992B7" w14:textId="7AB7BEBF" w:rsidR="00F54A8D" w:rsidRDefault="00F9221B" w:rsidP="00AB17F0">
      <w:pPr>
        <w:pStyle w:val="ListParagraph"/>
        <w:numPr>
          <w:ilvl w:val="3"/>
          <w:numId w:val="6"/>
        </w:numPr>
        <w:jc w:val="both"/>
      </w:pPr>
      <w:r>
        <w:t>Change threshold of hypothesis from 50</w:t>
      </w:r>
      <w:r w:rsidR="00C92F2A">
        <w:t>%</w:t>
      </w:r>
      <w:r>
        <w:t xml:space="preserve"> to 70</w:t>
      </w:r>
      <w:r w:rsidR="00C92F2A">
        <w:t>%</w:t>
      </w:r>
      <w:r>
        <w:t>. It means if the classifier is more than 70% accurate then only classify as cancer</w:t>
      </w:r>
      <w:r w:rsidR="004F7B7E">
        <w:t xml:space="preserve"> (because of sensitivity of cancer news for patient)</w:t>
      </w:r>
      <w:r>
        <w:t xml:space="preserve">. </w:t>
      </w:r>
    </w:p>
    <w:p w14:paraId="4989C943" w14:textId="00164E99" w:rsidR="00AB17F0" w:rsidRDefault="00AB17F0" w:rsidP="00AB17F0">
      <w:pPr>
        <w:pStyle w:val="ListParagraph"/>
        <w:numPr>
          <w:ilvl w:val="3"/>
          <w:numId w:val="6"/>
        </w:numPr>
        <w:jc w:val="both"/>
      </w:pPr>
      <w:r>
        <w:t>It means higher fraction of people classified as having cancer will actually have cancer</w:t>
      </w:r>
    </w:p>
    <w:p w14:paraId="72D1F7A8" w14:textId="73C6F647" w:rsidR="00BC1EA3" w:rsidRDefault="007A2438" w:rsidP="00BC1EA3">
      <w:pPr>
        <w:pStyle w:val="ListParagraph"/>
        <w:numPr>
          <w:ilvl w:val="2"/>
          <w:numId w:val="6"/>
        </w:numPr>
        <w:jc w:val="both"/>
      </w:pPr>
      <w:r>
        <w:t>High Recall, Low Precision:</w:t>
      </w:r>
    </w:p>
    <w:p w14:paraId="32E2FB8D" w14:textId="60D74738" w:rsidR="007A2438" w:rsidRDefault="007A2438" w:rsidP="007A2438">
      <w:pPr>
        <w:pStyle w:val="ListParagraph"/>
        <w:numPr>
          <w:ilvl w:val="3"/>
          <w:numId w:val="6"/>
        </w:numPr>
        <w:jc w:val="both"/>
      </w:pPr>
      <w:r>
        <w:t>Avoid FN (avoid failing to diagnose cancer if they actually have it)</w:t>
      </w:r>
    </w:p>
    <w:p w14:paraId="3DD4267B" w14:textId="479452FA" w:rsidR="007A2438" w:rsidRDefault="00C92F2A" w:rsidP="007A2438">
      <w:pPr>
        <w:pStyle w:val="ListParagraph"/>
        <w:numPr>
          <w:ilvl w:val="3"/>
          <w:numId w:val="6"/>
        </w:numPr>
        <w:jc w:val="both"/>
      </w:pPr>
      <w:r>
        <w:t>Threshold can be changed from 50% to 30%. It means that even if classifier is 30% confident, it is better to classify as cancer (so we don’t miss out on FN)</w:t>
      </w:r>
    </w:p>
    <w:p w14:paraId="20401079" w14:textId="27B4C296" w:rsidR="00C92F2A" w:rsidRDefault="00C92F2A" w:rsidP="007A2438">
      <w:pPr>
        <w:pStyle w:val="ListParagraph"/>
        <w:numPr>
          <w:ilvl w:val="3"/>
          <w:numId w:val="6"/>
        </w:numPr>
        <w:jc w:val="both"/>
      </w:pPr>
      <w:r>
        <w:t>It means we will be correctly flagging higher fraction of people who actually have cancer</w:t>
      </w:r>
    </w:p>
    <w:p w14:paraId="5C99B3A8" w14:textId="5B1F6B49" w:rsidR="00CE2005" w:rsidRDefault="004F515D" w:rsidP="004F515D">
      <w:pPr>
        <w:jc w:val="center"/>
      </w:pPr>
      <w:r w:rsidRPr="004F515D">
        <w:drawing>
          <wp:inline distT="0" distB="0" distL="0" distR="0" wp14:anchorId="317882BC" wp14:editId="773C308C">
            <wp:extent cx="1950889" cy="218713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50889" cy="2187130"/>
                    </a:xfrm>
                    <a:prstGeom prst="rect">
                      <a:avLst/>
                    </a:prstGeom>
                  </pic:spPr>
                </pic:pic>
              </a:graphicData>
            </a:graphic>
          </wp:inline>
        </w:drawing>
      </w:r>
    </w:p>
    <w:p w14:paraId="5F63B63F" w14:textId="67432D09" w:rsidR="004F515D" w:rsidRDefault="00E404D8" w:rsidP="004F515D">
      <w:pPr>
        <w:pStyle w:val="ListParagraph"/>
        <w:numPr>
          <w:ilvl w:val="2"/>
          <w:numId w:val="6"/>
        </w:numPr>
      </w:pPr>
      <w:r>
        <w:t>Precision – Recall curve can be of different shape depending on nature of classifier</w:t>
      </w:r>
    </w:p>
    <w:p w14:paraId="1723A776" w14:textId="6FCA902E" w:rsidR="00504669" w:rsidRDefault="00504669" w:rsidP="004F515D">
      <w:pPr>
        <w:pStyle w:val="ListParagraph"/>
        <w:numPr>
          <w:ilvl w:val="2"/>
          <w:numId w:val="6"/>
        </w:numPr>
      </w:pPr>
      <w:r>
        <w:t>How to compare different precision/ recall numbers (based on different threshold)?</w:t>
      </w:r>
    </w:p>
    <w:p w14:paraId="490A27CD" w14:textId="37523972" w:rsidR="00504669" w:rsidRDefault="006A573F" w:rsidP="00504669">
      <w:pPr>
        <w:pStyle w:val="ListParagraph"/>
        <w:numPr>
          <w:ilvl w:val="3"/>
          <w:numId w:val="6"/>
        </w:numPr>
      </w:pPr>
      <w:r>
        <w:t xml:space="preserve">Now we have 2 numbers giving performance of the </w:t>
      </w:r>
      <w:r w:rsidR="00DD1DE5">
        <w:t>classifier</w:t>
      </w:r>
    </w:p>
    <w:p w14:paraId="1DDFCC59" w14:textId="29AA891F" w:rsidR="00DD1DE5" w:rsidRDefault="00DD1DE5" w:rsidP="00504669">
      <w:pPr>
        <w:pStyle w:val="ListParagraph"/>
        <w:numPr>
          <w:ilvl w:val="3"/>
          <w:numId w:val="6"/>
        </w:numPr>
      </w:pPr>
      <w:r>
        <w:t>We use F1 score – that is a single real number evaluation</w:t>
      </w:r>
    </w:p>
    <w:p w14:paraId="0E5B33B2" w14:textId="45530A7C" w:rsidR="0030677B" w:rsidRDefault="0030677B" w:rsidP="00504669">
      <w:pPr>
        <w:pStyle w:val="ListParagraph"/>
        <w:numPr>
          <w:ilvl w:val="3"/>
          <w:numId w:val="6"/>
        </w:numPr>
      </w:pPr>
      <w:r>
        <w:t>F1 Score = 2 * (P X R)/ (P + R)</w:t>
      </w:r>
    </w:p>
    <w:p w14:paraId="1DC611B6" w14:textId="4E5A1E6B" w:rsidR="00FA48D8" w:rsidRDefault="009C3E9C" w:rsidP="009C3E9C">
      <w:pPr>
        <w:pStyle w:val="ListParagraph"/>
        <w:numPr>
          <w:ilvl w:val="3"/>
          <w:numId w:val="6"/>
        </w:numPr>
      </w:pPr>
      <w:r>
        <w:t>When P or R is 0, F score is 0. Only when both are 1, F score is 1.</w:t>
      </w:r>
    </w:p>
    <w:p w14:paraId="724DD5D2" w14:textId="6662D3AE" w:rsidR="00BF11C1" w:rsidRDefault="005E662D" w:rsidP="00AF358F">
      <w:pPr>
        <w:pStyle w:val="ListParagraph"/>
        <w:numPr>
          <w:ilvl w:val="1"/>
          <w:numId w:val="6"/>
        </w:numPr>
      </w:pPr>
      <w:r>
        <w:t>Data for ML:</w:t>
      </w:r>
    </w:p>
    <w:p w14:paraId="785F9A0B" w14:textId="52F5914C" w:rsidR="005E662D" w:rsidRDefault="00F45FF1" w:rsidP="005E662D">
      <w:pPr>
        <w:pStyle w:val="ListParagraph"/>
        <w:numPr>
          <w:ilvl w:val="2"/>
          <w:numId w:val="6"/>
        </w:numPr>
      </w:pPr>
      <w:r>
        <w:t>Usually algos give better performance when feed more data</w:t>
      </w:r>
    </w:p>
    <w:p w14:paraId="31D3F7A3" w14:textId="461D55F0" w:rsidR="00967449" w:rsidRDefault="00AD149F" w:rsidP="005E662D">
      <w:pPr>
        <w:pStyle w:val="ListParagraph"/>
        <w:numPr>
          <w:ilvl w:val="2"/>
          <w:numId w:val="6"/>
        </w:numPr>
      </w:pPr>
      <w:r>
        <w:t xml:space="preserve">Try imagining if an expert human in a field can confidently predict for our problem, </w:t>
      </w:r>
      <w:r w:rsidR="003E7885">
        <w:t>i</w:t>
      </w:r>
      <w:r>
        <w:t>f no, get more features/ knowledge on problem</w:t>
      </w:r>
    </w:p>
    <w:p w14:paraId="6E76A3A3" w14:textId="7F5D60B6" w:rsidR="003E7885" w:rsidRDefault="003E7885" w:rsidP="005E662D">
      <w:pPr>
        <w:pStyle w:val="ListParagraph"/>
        <w:numPr>
          <w:ilvl w:val="2"/>
          <w:numId w:val="6"/>
        </w:numPr>
      </w:pPr>
      <w:r>
        <w:t>Getting more data can be useful when we use low bias algorithms (NN with hidden) when train loss is low and cross-validation loss is comparable to training loss</w:t>
      </w:r>
    </w:p>
    <w:sectPr w:rsidR="003E7885"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QUAEKDIgywAAAA="/>
  </w:docVars>
  <w:rsids>
    <w:rsidRoot w:val="0023403F"/>
    <w:rsid w:val="00007D06"/>
    <w:rsid w:val="00025531"/>
    <w:rsid w:val="00030758"/>
    <w:rsid w:val="00037B4C"/>
    <w:rsid w:val="00053D29"/>
    <w:rsid w:val="000555C9"/>
    <w:rsid w:val="00064367"/>
    <w:rsid w:val="00064660"/>
    <w:rsid w:val="000800B1"/>
    <w:rsid w:val="00091F10"/>
    <w:rsid w:val="0009300C"/>
    <w:rsid w:val="000A6815"/>
    <w:rsid w:val="000C0FF5"/>
    <w:rsid w:val="000C319E"/>
    <w:rsid w:val="000C596C"/>
    <w:rsid w:val="000D5B52"/>
    <w:rsid w:val="000E38B8"/>
    <w:rsid w:val="000F7F16"/>
    <w:rsid w:val="00103565"/>
    <w:rsid w:val="001348C7"/>
    <w:rsid w:val="00142729"/>
    <w:rsid w:val="001472F8"/>
    <w:rsid w:val="00162684"/>
    <w:rsid w:val="00164A11"/>
    <w:rsid w:val="00166F88"/>
    <w:rsid w:val="00180719"/>
    <w:rsid w:val="00181E15"/>
    <w:rsid w:val="00192A0A"/>
    <w:rsid w:val="001A478E"/>
    <w:rsid w:val="001A56E0"/>
    <w:rsid w:val="001A6420"/>
    <w:rsid w:val="001B212B"/>
    <w:rsid w:val="001B5669"/>
    <w:rsid w:val="001C10E6"/>
    <w:rsid w:val="001C1E55"/>
    <w:rsid w:val="001C303B"/>
    <w:rsid w:val="001C7230"/>
    <w:rsid w:val="001D76E1"/>
    <w:rsid w:val="001E49EC"/>
    <w:rsid w:val="002114C6"/>
    <w:rsid w:val="00214009"/>
    <w:rsid w:val="00221594"/>
    <w:rsid w:val="002238DF"/>
    <w:rsid w:val="0023218A"/>
    <w:rsid w:val="0023284B"/>
    <w:rsid w:val="0023403F"/>
    <w:rsid w:val="00252548"/>
    <w:rsid w:val="00265C19"/>
    <w:rsid w:val="0027303E"/>
    <w:rsid w:val="00293BE0"/>
    <w:rsid w:val="002B2D7A"/>
    <w:rsid w:val="002B7D07"/>
    <w:rsid w:val="002C14A0"/>
    <w:rsid w:val="002C23A4"/>
    <w:rsid w:val="002C5EEA"/>
    <w:rsid w:val="002D2A77"/>
    <w:rsid w:val="002D7BE5"/>
    <w:rsid w:val="002E52A5"/>
    <w:rsid w:val="002E60FC"/>
    <w:rsid w:val="002F3BC6"/>
    <w:rsid w:val="003049A5"/>
    <w:rsid w:val="0030677B"/>
    <w:rsid w:val="003120AD"/>
    <w:rsid w:val="0032122D"/>
    <w:rsid w:val="00322D5D"/>
    <w:rsid w:val="003274DE"/>
    <w:rsid w:val="00333724"/>
    <w:rsid w:val="003370BE"/>
    <w:rsid w:val="0034179F"/>
    <w:rsid w:val="00354F6B"/>
    <w:rsid w:val="00357DDC"/>
    <w:rsid w:val="00360284"/>
    <w:rsid w:val="00360A23"/>
    <w:rsid w:val="0039050A"/>
    <w:rsid w:val="003A6884"/>
    <w:rsid w:val="003B75A5"/>
    <w:rsid w:val="003C19E6"/>
    <w:rsid w:val="003D0CDC"/>
    <w:rsid w:val="003E0844"/>
    <w:rsid w:val="003E15DE"/>
    <w:rsid w:val="003E3774"/>
    <w:rsid w:val="003E7885"/>
    <w:rsid w:val="004160E8"/>
    <w:rsid w:val="00416689"/>
    <w:rsid w:val="00435130"/>
    <w:rsid w:val="00445605"/>
    <w:rsid w:val="00450763"/>
    <w:rsid w:val="0046110E"/>
    <w:rsid w:val="004703AA"/>
    <w:rsid w:val="00475AE5"/>
    <w:rsid w:val="0047743B"/>
    <w:rsid w:val="00482A4C"/>
    <w:rsid w:val="004968F4"/>
    <w:rsid w:val="004A1D70"/>
    <w:rsid w:val="004B0400"/>
    <w:rsid w:val="004B09DD"/>
    <w:rsid w:val="004B23CA"/>
    <w:rsid w:val="004B2EF1"/>
    <w:rsid w:val="004B72BF"/>
    <w:rsid w:val="004C3E76"/>
    <w:rsid w:val="004D2404"/>
    <w:rsid w:val="004D52AD"/>
    <w:rsid w:val="004E5255"/>
    <w:rsid w:val="004F515D"/>
    <w:rsid w:val="004F7AEA"/>
    <w:rsid w:val="004F7B7E"/>
    <w:rsid w:val="00502E8E"/>
    <w:rsid w:val="00504669"/>
    <w:rsid w:val="005201A4"/>
    <w:rsid w:val="00531C3D"/>
    <w:rsid w:val="00535A60"/>
    <w:rsid w:val="005400A2"/>
    <w:rsid w:val="00590E11"/>
    <w:rsid w:val="0059466F"/>
    <w:rsid w:val="00595960"/>
    <w:rsid w:val="005B0EA9"/>
    <w:rsid w:val="005B23A5"/>
    <w:rsid w:val="005B4AD0"/>
    <w:rsid w:val="005B5957"/>
    <w:rsid w:val="005C16AF"/>
    <w:rsid w:val="005D47E3"/>
    <w:rsid w:val="005D7C74"/>
    <w:rsid w:val="005E0D6F"/>
    <w:rsid w:val="005E1D32"/>
    <w:rsid w:val="005E5399"/>
    <w:rsid w:val="005E662D"/>
    <w:rsid w:val="005F21AE"/>
    <w:rsid w:val="006172DF"/>
    <w:rsid w:val="00620055"/>
    <w:rsid w:val="00623365"/>
    <w:rsid w:val="00626E13"/>
    <w:rsid w:val="00640093"/>
    <w:rsid w:val="00642620"/>
    <w:rsid w:val="006466E8"/>
    <w:rsid w:val="006507EC"/>
    <w:rsid w:val="0065234F"/>
    <w:rsid w:val="006562B1"/>
    <w:rsid w:val="006602A3"/>
    <w:rsid w:val="00663015"/>
    <w:rsid w:val="00691471"/>
    <w:rsid w:val="006A376C"/>
    <w:rsid w:val="006A573F"/>
    <w:rsid w:val="006A7AC5"/>
    <w:rsid w:val="006C3269"/>
    <w:rsid w:val="006D0443"/>
    <w:rsid w:val="006D36BE"/>
    <w:rsid w:val="006D3BDF"/>
    <w:rsid w:val="006E05B3"/>
    <w:rsid w:val="006E1E24"/>
    <w:rsid w:val="006E1F3F"/>
    <w:rsid w:val="006F7A02"/>
    <w:rsid w:val="00721FCA"/>
    <w:rsid w:val="00726D6B"/>
    <w:rsid w:val="007431F2"/>
    <w:rsid w:val="00762588"/>
    <w:rsid w:val="0076766C"/>
    <w:rsid w:val="00767F33"/>
    <w:rsid w:val="007752D5"/>
    <w:rsid w:val="007838A0"/>
    <w:rsid w:val="00795254"/>
    <w:rsid w:val="007A2438"/>
    <w:rsid w:val="007B60B7"/>
    <w:rsid w:val="007C7F70"/>
    <w:rsid w:val="007D25F9"/>
    <w:rsid w:val="007D3D66"/>
    <w:rsid w:val="007E0EC6"/>
    <w:rsid w:val="007E46DA"/>
    <w:rsid w:val="00807E39"/>
    <w:rsid w:val="008161D4"/>
    <w:rsid w:val="00816AF7"/>
    <w:rsid w:val="00826FAF"/>
    <w:rsid w:val="00835F04"/>
    <w:rsid w:val="00836FD5"/>
    <w:rsid w:val="00841401"/>
    <w:rsid w:val="00845372"/>
    <w:rsid w:val="00851440"/>
    <w:rsid w:val="00853CE4"/>
    <w:rsid w:val="008541EB"/>
    <w:rsid w:val="00865E54"/>
    <w:rsid w:val="00873270"/>
    <w:rsid w:val="00884F91"/>
    <w:rsid w:val="008B1AB8"/>
    <w:rsid w:val="008B6CD9"/>
    <w:rsid w:val="008C0DE5"/>
    <w:rsid w:val="008D3BE7"/>
    <w:rsid w:val="008E2A32"/>
    <w:rsid w:val="0090067A"/>
    <w:rsid w:val="00903F22"/>
    <w:rsid w:val="0090617F"/>
    <w:rsid w:val="00912062"/>
    <w:rsid w:val="00921760"/>
    <w:rsid w:val="00932365"/>
    <w:rsid w:val="009344F2"/>
    <w:rsid w:val="009451A5"/>
    <w:rsid w:val="009467B5"/>
    <w:rsid w:val="00962146"/>
    <w:rsid w:val="00967449"/>
    <w:rsid w:val="00971B1F"/>
    <w:rsid w:val="00976DC5"/>
    <w:rsid w:val="00983980"/>
    <w:rsid w:val="00991F7F"/>
    <w:rsid w:val="00992E4E"/>
    <w:rsid w:val="009A09A6"/>
    <w:rsid w:val="009B00E8"/>
    <w:rsid w:val="009B65CC"/>
    <w:rsid w:val="009B6E55"/>
    <w:rsid w:val="009C3E9C"/>
    <w:rsid w:val="009D18D3"/>
    <w:rsid w:val="009D4578"/>
    <w:rsid w:val="00A03ECB"/>
    <w:rsid w:val="00A0403E"/>
    <w:rsid w:val="00A06DC3"/>
    <w:rsid w:val="00A11329"/>
    <w:rsid w:val="00A32B44"/>
    <w:rsid w:val="00A3504B"/>
    <w:rsid w:val="00A40189"/>
    <w:rsid w:val="00A50B3E"/>
    <w:rsid w:val="00A65A32"/>
    <w:rsid w:val="00A70D39"/>
    <w:rsid w:val="00A8280C"/>
    <w:rsid w:val="00A84DCA"/>
    <w:rsid w:val="00A9438F"/>
    <w:rsid w:val="00AB17F0"/>
    <w:rsid w:val="00AB2030"/>
    <w:rsid w:val="00AB6234"/>
    <w:rsid w:val="00AC10E0"/>
    <w:rsid w:val="00AC4059"/>
    <w:rsid w:val="00AD0A81"/>
    <w:rsid w:val="00AD149F"/>
    <w:rsid w:val="00AD3E39"/>
    <w:rsid w:val="00AD6E58"/>
    <w:rsid w:val="00AE167F"/>
    <w:rsid w:val="00AE26C5"/>
    <w:rsid w:val="00AE6F16"/>
    <w:rsid w:val="00AF358F"/>
    <w:rsid w:val="00B17470"/>
    <w:rsid w:val="00B473A5"/>
    <w:rsid w:val="00B510B8"/>
    <w:rsid w:val="00B57021"/>
    <w:rsid w:val="00B64902"/>
    <w:rsid w:val="00B7037F"/>
    <w:rsid w:val="00B740E5"/>
    <w:rsid w:val="00B87FC3"/>
    <w:rsid w:val="00BB61E1"/>
    <w:rsid w:val="00BC1EA3"/>
    <w:rsid w:val="00BC34F1"/>
    <w:rsid w:val="00BC7C63"/>
    <w:rsid w:val="00BD4A45"/>
    <w:rsid w:val="00BD5785"/>
    <w:rsid w:val="00BE3226"/>
    <w:rsid w:val="00BF067E"/>
    <w:rsid w:val="00BF11C1"/>
    <w:rsid w:val="00C1432F"/>
    <w:rsid w:val="00C16EA5"/>
    <w:rsid w:val="00C17FC6"/>
    <w:rsid w:val="00C2259A"/>
    <w:rsid w:val="00C306A0"/>
    <w:rsid w:val="00C5776D"/>
    <w:rsid w:val="00C67776"/>
    <w:rsid w:val="00C72544"/>
    <w:rsid w:val="00C82CDD"/>
    <w:rsid w:val="00C86AE0"/>
    <w:rsid w:val="00C92F2A"/>
    <w:rsid w:val="00C93960"/>
    <w:rsid w:val="00C94D13"/>
    <w:rsid w:val="00CC79E9"/>
    <w:rsid w:val="00CD4A46"/>
    <w:rsid w:val="00CD663C"/>
    <w:rsid w:val="00CE2005"/>
    <w:rsid w:val="00CE6458"/>
    <w:rsid w:val="00CF0DF8"/>
    <w:rsid w:val="00CF5BEC"/>
    <w:rsid w:val="00CF5F62"/>
    <w:rsid w:val="00CF76D2"/>
    <w:rsid w:val="00D12439"/>
    <w:rsid w:val="00D14BCA"/>
    <w:rsid w:val="00D15E3F"/>
    <w:rsid w:val="00D40AC2"/>
    <w:rsid w:val="00D461DC"/>
    <w:rsid w:val="00D575E0"/>
    <w:rsid w:val="00D75455"/>
    <w:rsid w:val="00D75833"/>
    <w:rsid w:val="00D85491"/>
    <w:rsid w:val="00D9566A"/>
    <w:rsid w:val="00D962FF"/>
    <w:rsid w:val="00DB5626"/>
    <w:rsid w:val="00DC12F2"/>
    <w:rsid w:val="00DC46E2"/>
    <w:rsid w:val="00DD1DE5"/>
    <w:rsid w:val="00DF60C6"/>
    <w:rsid w:val="00E21D39"/>
    <w:rsid w:val="00E360B4"/>
    <w:rsid w:val="00E404D8"/>
    <w:rsid w:val="00E520AE"/>
    <w:rsid w:val="00E53921"/>
    <w:rsid w:val="00E60E4A"/>
    <w:rsid w:val="00E743E6"/>
    <w:rsid w:val="00E77BFE"/>
    <w:rsid w:val="00E8177B"/>
    <w:rsid w:val="00E9431C"/>
    <w:rsid w:val="00EC4F0F"/>
    <w:rsid w:val="00EC6DF4"/>
    <w:rsid w:val="00ED1C35"/>
    <w:rsid w:val="00EE004C"/>
    <w:rsid w:val="00EE206A"/>
    <w:rsid w:val="00EE30D0"/>
    <w:rsid w:val="00EF3CAC"/>
    <w:rsid w:val="00F0702F"/>
    <w:rsid w:val="00F07122"/>
    <w:rsid w:val="00F15AD4"/>
    <w:rsid w:val="00F15B48"/>
    <w:rsid w:val="00F17BB8"/>
    <w:rsid w:val="00F41862"/>
    <w:rsid w:val="00F45FF1"/>
    <w:rsid w:val="00F54A8D"/>
    <w:rsid w:val="00F70BF1"/>
    <w:rsid w:val="00F70D2A"/>
    <w:rsid w:val="00F76940"/>
    <w:rsid w:val="00F91D4B"/>
    <w:rsid w:val="00F9221B"/>
    <w:rsid w:val="00FA48D8"/>
    <w:rsid w:val="00FB48D8"/>
    <w:rsid w:val="00FB56D0"/>
    <w:rsid w:val="00FC2FAB"/>
    <w:rsid w:val="00FD009F"/>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23</TotalTime>
  <Pages>23</Pages>
  <Words>2795</Words>
  <Characters>1593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347</cp:revision>
  <dcterms:created xsi:type="dcterms:W3CDTF">2020-04-30T13:29:00Z</dcterms:created>
  <dcterms:modified xsi:type="dcterms:W3CDTF">2020-05-16T21:11:00Z</dcterms:modified>
</cp:coreProperties>
</file>